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2AA608" w14:textId="77777777" w:rsidR="003C24C2" w:rsidRDefault="00357E42">
      <w:pPr>
        <w:pStyle w:val="a4"/>
      </w:pPr>
      <w:bookmarkStart w:id="0" w:name="_GoBack"/>
      <w:bookmarkEnd w:id="0"/>
      <w:r>
        <w:t>Отчет по лабораторной работе №2</w:t>
      </w:r>
    </w:p>
    <w:p w14:paraId="35304996" w14:textId="77777777" w:rsidR="003C24C2" w:rsidRDefault="00357E42">
      <w:pPr>
        <w:pStyle w:val="a5"/>
      </w:pPr>
      <w:r>
        <w:t>Задача о погоне</w:t>
      </w:r>
    </w:p>
    <w:p w14:paraId="1883E0AD" w14:textId="77777777" w:rsidR="003C24C2" w:rsidRDefault="00357E42">
      <w:pPr>
        <w:pStyle w:val="Author"/>
      </w:pPr>
      <w:r>
        <w:t>Махорин Иван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75925959"/>
        <w:docPartObj>
          <w:docPartGallery w:val="Table of Contents"/>
          <w:docPartUnique/>
        </w:docPartObj>
      </w:sdtPr>
      <w:sdtEndPr/>
      <w:sdtContent>
        <w:p w14:paraId="164F16E1" w14:textId="77777777" w:rsidR="003C24C2" w:rsidRDefault="00357E42">
          <w:pPr>
            <w:pStyle w:val="ae"/>
          </w:pPr>
          <w:r>
            <w:t>Содержание</w:t>
          </w:r>
        </w:p>
        <w:p w14:paraId="732D7AE5" w14:textId="77777777" w:rsidR="00696D42" w:rsidRDefault="00357E4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96D42">
            <w:fldChar w:fldCharType="separate"/>
          </w:r>
          <w:hyperlink w:anchor="_Toc159027113" w:history="1">
            <w:r w:rsidR="00696D42" w:rsidRPr="003F2A3C">
              <w:rPr>
                <w:rStyle w:val="ad"/>
                <w:noProof/>
              </w:rPr>
              <w:t>1</w:t>
            </w:r>
            <w:r w:rsidR="00696D42">
              <w:rPr>
                <w:noProof/>
              </w:rPr>
              <w:tab/>
            </w:r>
            <w:r w:rsidR="00696D42" w:rsidRPr="003F2A3C">
              <w:rPr>
                <w:rStyle w:val="ad"/>
                <w:noProof/>
              </w:rPr>
              <w:t>Цель работы</w:t>
            </w:r>
            <w:r w:rsidR="00696D42">
              <w:rPr>
                <w:noProof/>
                <w:webHidden/>
              </w:rPr>
              <w:tab/>
            </w:r>
            <w:r w:rsidR="00696D42">
              <w:rPr>
                <w:noProof/>
                <w:webHidden/>
              </w:rPr>
              <w:fldChar w:fldCharType="begin"/>
            </w:r>
            <w:r w:rsidR="00696D42">
              <w:rPr>
                <w:noProof/>
                <w:webHidden/>
              </w:rPr>
              <w:instrText xml:space="preserve"> PAGEREF _Toc159027113 \h </w:instrText>
            </w:r>
            <w:r w:rsidR="00696D42">
              <w:rPr>
                <w:noProof/>
                <w:webHidden/>
              </w:rPr>
            </w:r>
            <w:r w:rsidR="00696D42">
              <w:rPr>
                <w:noProof/>
                <w:webHidden/>
              </w:rPr>
              <w:fldChar w:fldCharType="separate"/>
            </w:r>
            <w:r w:rsidR="00696D42">
              <w:rPr>
                <w:noProof/>
                <w:webHidden/>
              </w:rPr>
              <w:t>1</w:t>
            </w:r>
            <w:r w:rsidR="00696D42">
              <w:rPr>
                <w:noProof/>
                <w:webHidden/>
              </w:rPr>
              <w:fldChar w:fldCharType="end"/>
            </w:r>
          </w:hyperlink>
        </w:p>
        <w:p w14:paraId="32D09622" w14:textId="77777777" w:rsidR="00696D42" w:rsidRDefault="00696D4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27114" w:history="1">
            <w:r w:rsidRPr="003F2A3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F2A3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27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1C6268" w14:textId="77777777" w:rsidR="00696D42" w:rsidRDefault="00696D4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27115" w:history="1">
            <w:r w:rsidRPr="003F2A3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F2A3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27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7F144" w14:textId="77777777" w:rsidR="00696D42" w:rsidRDefault="00696D4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27116" w:history="1">
            <w:r w:rsidRPr="003F2A3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3F2A3C">
              <w:rPr>
                <w:rStyle w:val="ad"/>
                <w:noProof/>
              </w:rPr>
              <w:t>Моделирование с помощью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27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EFB477" w14:textId="77777777" w:rsidR="00696D42" w:rsidRDefault="00696D4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27117" w:history="1">
            <w:r w:rsidRPr="003F2A3C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3F2A3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27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EB0F40" w14:textId="77777777" w:rsidR="00696D42" w:rsidRDefault="00696D4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27118" w:history="1">
            <w:r w:rsidRPr="003F2A3C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3F2A3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27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B4D1CE" w14:textId="77777777" w:rsidR="003C24C2" w:rsidRDefault="00357E42">
          <w:r>
            <w:fldChar w:fldCharType="end"/>
          </w:r>
        </w:p>
      </w:sdtContent>
    </w:sdt>
    <w:p w14:paraId="7DE1B794" w14:textId="77777777" w:rsidR="003C24C2" w:rsidRDefault="00357E42">
      <w:pPr>
        <w:pStyle w:val="1"/>
      </w:pPr>
      <w:bookmarkStart w:id="1" w:name="цель-работы"/>
      <w:bookmarkStart w:id="2" w:name="_Toc159027113"/>
      <w:r>
        <w:rPr>
          <w:rStyle w:val="SectionNumber"/>
        </w:rPr>
        <w:t>1</w:t>
      </w:r>
      <w:r>
        <w:tab/>
        <w:t>Цель работы</w:t>
      </w:r>
      <w:bookmarkEnd w:id="2"/>
    </w:p>
    <w:p w14:paraId="574CB09C" w14:textId="77777777" w:rsidR="003C24C2" w:rsidRDefault="00357E42">
      <w:pPr>
        <w:pStyle w:val="FirstParagraph"/>
      </w:pPr>
      <w:r>
        <w:t>Решить задачу о погоне и изучить основы языка программирования Julia.</w:t>
      </w:r>
    </w:p>
    <w:p w14:paraId="342036A6" w14:textId="77777777" w:rsidR="003C24C2" w:rsidRDefault="00357E42">
      <w:pPr>
        <w:pStyle w:val="1"/>
      </w:pPr>
      <w:bookmarkStart w:id="3" w:name="задание"/>
      <w:bookmarkStart w:id="4" w:name="_Toc159027114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14:paraId="52DD604F" w14:textId="77777777" w:rsidR="003C24C2" w:rsidRDefault="00357E42">
      <w:pPr>
        <w:pStyle w:val="Compact"/>
        <w:numPr>
          <w:ilvl w:val="0"/>
          <w:numId w:val="2"/>
        </w:numPr>
      </w:pPr>
      <w:r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11C4A705" w14:textId="77777777" w:rsidR="003C24C2" w:rsidRDefault="00357E42">
      <w:pPr>
        <w:pStyle w:val="Compact"/>
        <w:numPr>
          <w:ilvl w:val="0"/>
          <w:numId w:val="2"/>
        </w:numPr>
      </w:pPr>
      <w:r>
        <w:t>П</w:t>
      </w:r>
      <w:r>
        <w:t>остройте траекторию движения катера и лодки для двух случаев.</w:t>
      </w:r>
    </w:p>
    <w:p w14:paraId="40482902" w14:textId="77777777" w:rsidR="003C24C2" w:rsidRDefault="00357E42">
      <w:pPr>
        <w:pStyle w:val="Compact"/>
        <w:numPr>
          <w:ilvl w:val="0"/>
          <w:numId w:val="2"/>
        </w:numPr>
      </w:pPr>
      <w:r>
        <w:t>Найдите точку пересечения траектории катера и лодки</w:t>
      </w:r>
    </w:p>
    <w:p w14:paraId="2B5A026D" w14:textId="77777777" w:rsidR="003C24C2" w:rsidRDefault="00357E42">
      <w:pPr>
        <w:pStyle w:val="1"/>
      </w:pPr>
      <w:bookmarkStart w:id="5" w:name="выполнение-лабораторной-работы"/>
      <w:bookmarkStart w:id="6" w:name="_Toc159027115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6"/>
    </w:p>
    <w:p w14:paraId="371BDB20" w14:textId="77777777" w:rsidR="003C24C2" w:rsidRDefault="00357E42">
      <w:pPr>
        <w:pStyle w:val="FirstParagraph"/>
      </w:pPr>
      <w:r>
        <w:t>Расчитаем свой вариант по формуле и получаем наш вариант №59 (рис. 3.1).</w:t>
      </w:r>
    </w:p>
    <w:p w14:paraId="42B23810" w14:textId="77777777" w:rsidR="003C24C2" w:rsidRDefault="00357E42">
      <w:pPr>
        <w:pStyle w:val="CaptionedFigure"/>
      </w:pPr>
      <w:r>
        <w:rPr>
          <w:noProof/>
        </w:rPr>
        <w:lastRenderedPageBreak/>
        <w:drawing>
          <wp:inline distT="0" distB="0" distL="0" distR="0" wp14:anchorId="3C70014F" wp14:editId="2FEF0C6A">
            <wp:extent cx="3012141" cy="5079146"/>
            <wp:effectExtent l="0" t="0" r="0" b="0"/>
            <wp:docPr id="23" name="Picture" descr="Получение нужного номера вариан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507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1D84B2" w14:textId="77777777" w:rsidR="003C24C2" w:rsidRDefault="00357E42">
      <w:pPr>
        <w:pStyle w:val="ImageCaption"/>
      </w:pPr>
      <w:r>
        <w:t>Рис. 1: Получение нужного номера в</w:t>
      </w:r>
      <w:r>
        <w:t>арианта</w:t>
      </w:r>
    </w:p>
    <w:p w14:paraId="6978740F" w14:textId="77777777" w:rsidR="003C24C2" w:rsidRDefault="00357E42">
      <w:pPr>
        <w:numPr>
          <w:ilvl w:val="0"/>
          <w:numId w:val="3"/>
        </w:numPr>
      </w:pPr>
      <w:r>
        <w:t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20,3 км от катера. Затем лодка снова скрывается в тумане и уходит прямолинейно в не</w:t>
      </w:r>
      <w:r>
        <w:t>известном направлении. Известно, что скорость катера в 5,2 раза больше скорости браконьерской лодки.</w:t>
      </w:r>
    </w:p>
    <w:p w14:paraId="4D0943A8" w14:textId="77777777" w:rsidR="003C24C2" w:rsidRDefault="00357E42">
      <w:pPr>
        <w:numPr>
          <w:ilvl w:val="0"/>
          <w:numId w:val="3"/>
        </w:numPr>
      </w:pPr>
      <w:r>
        <w:t xml:space="preserve">Примем за момент отсчета времени момент первого рассеивания тумана. Введем полярные координаты с центром в точке нахождения браконьеров и осью, проходящей </w:t>
      </w:r>
      <w:r>
        <w:t>через катер береговой охраны. Тогда начальные координаты катера (20,3; 0). Обозначим скорость лодки v.</w:t>
      </w:r>
    </w:p>
    <w:p w14:paraId="7775668F" w14:textId="77777777" w:rsidR="003C24C2" w:rsidRDefault="00357E42">
      <w:pPr>
        <w:numPr>
          <w:ilvl w:val="0"/>
          <w:numId w:val="3"/>
        </w:numPr>
      </w:pPr>
      <w:r>
        <w:t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</w:t>
      </w:r>
      <w:r>
        <w:t>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</w:t>
      </w:r>
      <w:r>
        <w:t>аляясь от него с той же скоростью, что и лодка браконьеров.</w:t>
      </w:r>
    </w:p>
    <w:p w14:paraId="6DEC76AE" w14:textId="77777777" w:rsidR="003C24C2" w:rsidRDefault="00357E42">
      <w:pPr>
        <w:numPr>
          <w:ilvl w:val="0"/>
          <w:numId w:val="3"/>
        </w:numPr>
      </w:pPr>
      <w:r>
        <w:lastRenderedPageBreak/>
        <w:t>Пусть время t - время, через которое катер и лодка окажутся на одном расстоянии от начальной точки.</w:t>
      </w:r>
    </w:p>
    <w:p w14:paraId="2391DF6F" w14:textId="77777777" w:rsidR="003C24C2" w:rsidRDefault="00357E42">
      <w:pPr>
        <w:pStyle w:val="a0"/>
      </w:pPr>
      <w:r>
        <w:t>$$ t = {{x }\over{v}} $$</w:t>
      </w:r>
    </w:p>
    <w:p w14:paraId="2E35604B" w14:textId="77777777" w:rsidR="003C24C2" w:rsidRDefault="00357E42">
      <w:pPr>
        <w:pStyle w:val="FirstParagraph"/>
      </w:pPr>
      <w:r>
        <w:t>$$ t = {{20,3-x}\over{5,2 v}} $$</w:t>
      </w:r>
    </w:p>
    <w:p w14:paraId="50BBF536" w14:textId="77777777" w:rsidR="003C24C2" w:rsidRDefault="00357E42">
      <w:pPr>
        <w:pStyle w:val="FirstParagraph"/>
      </w:pPr>
      <w:r>
        <w:t>$$ t = {{20,3+x}\over{5,2 v}} $$</w:t>
      </w:r>
    </w:p>
    <w:p w14:paraId="55BAFBE5" w14:textId="77777777" w:rsidR="003C24C2" w:rsidRDefault="00357E42">
      <w:pPr>
        <w:pStyle w:val="FirstParagraph"/>
      </w:pPr>
      <w:r>
        <w:t>Из эт</w:t>
      </w:r>
      <w:r>
        <w:t>их уравнений получаем объедиение двух уравнений:</w:t>
      </w:r>
    </w:p>
    <w:p w14:paraId="015E73E3" w14:textId="77777777" w:rsidR="003C24C2" w:rsidRDefault="00357E42">
      <w:pPr>
        <w:pStyle w:val="a0"/>
      </w:pPr>
      <w:r>
        <w:t>$$ \left[ \begin{array}{cl} {{x}\over{v}} = {{20,3-x}\over{5,2 v}}\\ {{x}\over{v}} = {{20,3+x}\over{5,2 v}} \end{array} \right. $$</w:t>
      </w:r>
    </w:p>
    <w:p w14:paraId="1F9069F7" w14:textId="77777777" w:rsidR="003C24C2" w:rsidRDefault="00357E42">
      <w:pPr>
        <w:pStyle w:val="FirstParagraph"/>
      </w:pPr>
      <w:r>
        <w:t>Решая это, получаем два значения для x:</w:t>
      </w:r>
    </w:p>
    <w:p w14:paraId="023DD970" w14:textId="77777777" w:rsidR="003C24C2" w:rsidRDefault="00357E4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7419355</m:t>
          </m:r>
        </m:oMath>
      </m:oMathPara>
    </w:p>
    <w:p w14:paraId="19CB5F37" w14:textId="77777777" w:rsidR="003C24C2" w:rsidRDefault="00357E4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83333333</m:t>
          </m:r>
        </m:oMath>
      </m:oMathPara>
    </w:p>
    <w:p w14:paraId="2A1081AF" w14:textId="77777777" w:rsidR="003C24C2" w:rsidRDefault="00357E4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τ</m:t>
              </m:r>
            </m:sub>
          </m:sSub>
        </m:oMath>
      </m:oMathPara>
    </w:p>
    <w:p w14:paraId="564BEE5A" w14:textId="77777777" w:rsidR="003C24C2" w:rsidRDefault="00357E42">
      <w:pPr>
        <w:pStyle w:val="FirstParagraph"/>
      </w:pPr>
      <w:r>
        <w:t>– тангенциальная скорость</w:t>
      </w:r>
    </w:p>
    <w:p w14:paraId="3A03D7BD" w14:textId="77777777" w:rsidR="003C24C2" w:rsidRDefault="00357E4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</m:oMath>
      </m:oMathPara>
    </w:p>
    <w:p w14:paraId="40783225" w14:textId="77777777" w:rsidR="003C24C2" w:rsidRDefault="00357E42">
      <w:pPr>
        <w:pStyle w:val="FirstParagraph"/>
      </w:pPr>
      <w:r>
        <w:t>– радиальная скорость</w:t>
      </w:r>
    </w:p>
    <w:p w14:paraId="5E289007" w14:textId="77777777" w:rsidR="003C24C2" w:rsidRDefault="00357E42">
      <w:pPr>
        <w:pStyle w:val="a0"/>
      </w:pPr>
      <w:r>
        <w:t>$$ v = {dr\over dt} $$</w:t>
      </w:r>
    </w:p>
    <w:p w14:paraId="552A4D89" w14:textId="77777777" w:rsidR="003C24C2" w:rsidRDefault="00357E42">
      <w:pPr>
        <w:pStyle w:val="FirstParagraph"/>
      </w:pPr>
      <w:r>
        <w:t>$$ v_\tau = {{\sqrt{((5,2*v)^2-v^2)}}} = {\sqrt{651}*v \over{5}}   $$</w:t>
      </w:r>
    </w:p>
    <w:p w14:paraId="52ED5750" w14:textId="77777777" w:rsidR="003C24C2" w:rsidRDefault="00357E42">
      <w:pPr>
        <w:pStyle w:val="FirstParagraph"/>
      </w:pPr>
      <w:r>
        <w:t xml:space="preserve">$$ \left\{ \begin{array}{cl} {dr\over dt} = v \\ </w:t>
      </w:r>
      <w:r>
        <w:t>r{d\theta\over dt} = {\sqrt{651}*v \over{5}}  \end{array} \right. $$</w:t>
      </w:r>
    </w:p>
    <w:p w14:paraId="763B6A08" w14:textId="77777777" w:rsidR="003C24C2" w:rsidRDefault="00357E42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27419355</m:t>
                    </m:r>
                  </m:e>
                </m:mr>
              </m:m>
            </m:e>
          </m:d>
        </m:oMath>
      </m:oMathPara>
    </w:p>
    <w:p w14:paraId="605FAA2B" w14:textId="77777777" w:rsidR="003C24C2" w:rsidRDefault="00357E42">
      <w:pPr>
        <w:pStyle w:val="FirstParagraph"/>
      </w:pPr>
      <w:r>
        <w:t>или</w:t>
      </w:r>
    </w:p>
    <w:p w14:paraId="511017CD" w14:textId="77777777" w:rsidR="003C24C2" w:rsidRDefault="00357E42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83333333</m:t>
                    </m:r>
                  </m:e>
                </m:mr>
              </m:m>
            </m:e>
          </m:d>
        </m:oMath>
      </m:oMathPara>
    </w:p>
    <w:p w14:paraId="716DE7B0" w14:textId="77777777" w:rsidR="003C24C2" w:rsidRDefault="00357E42">
      <w:pPr>
        <w:pStyle w:val="FirstParagraph"/>
      </w:pPr>
      <w:r>
        <w:t>Итоговое уравнение после того, как убрали производную по t:</w:t>
      </w:r>
    </w:p>
    <w:p w14:paraId="205E5170" w14:textId="77777777" w:rsidR="003C24C2" w:rsidRDefault="00357E42">
      <w:pPr>
        <w:pStyle w:val="a0"/>
      </w:pPr>
      <w:r>
        <w:t>$$ {dr\over d\theta} = {5r\over\sqrt{651}} $$</w:t>
      </w:r>
    </w:p>
    <w:p w14:paraId="5D66EAF6" w14:textId="77777777" w:rsidR="003C24C2" w:rsidRDefault="00357E42">
      <w:pPr>
        <w:pStyle w:val="1"/>
      </w:pPr>
      <w:bookmarkStart w:id="7" w:name="моделирование-с-помощью-julia"/>
      <w:bookmarkStart w:id="8" w:name="_Toc159027116"/>
      <w:bookmarkEnd w:id="5"/>
      <w:r>
        <w:rPr>
          <w:rStyle w:val="SectionNumber"/>
        </w:rPr>
        <w:t>4</w:t>
      </w:r>
      <w:r>
        <w:tab/>
        <w:t>Моделирование с помощью J</w:t>
      </w:r>
      <w:r>
        <w:t>ulia</w:t>
      </w:r>
      <w:bookmarkEnd w:id="8"/>
    </w:p>
    <w:p w14:paraId="5050BED3" w14:textId="77777777" w:rsidR="003C24C2" w:rsidRDefault="00357E42">
      <w:pPr>
        <w:pStyle w:val="Compact"/>
        <w:numPr>
          <w:ilvl w:val="0"/>
          <w:numId w:val="4"/>
        </w:numPr>
      </w:pPr>
      <w:r>
        <w:t>Скачиваем Julia (рис. 4.1).</w:t>
      </w:r>
    </w:p>
    <w:p w14:paraId="44B58E3A" w14:textId="77777777" w:rsidR="003C24C2" w:rsidRDefault="00357E42">
      <w:pPr>
        <w:pStyle w:val="CaptionedFigure"/>
      </w:pPr>
      <w:r>
        <w:rPr>
          <w:noProof/>
        </w:rPr>
        <w:lastRenderedPageBreak/>
        <w:drawing>
          <wp:inline distT="0" distB="0" distL="0" distR="0" wp14:anchorId="00BC1AC0" wp14:editId="4B5ADBDD">
            <wp:extent cx="3733800" cy="2273910"/>
            <wp:effectExtent l="0" t="0" r="0" b="0"/>
            <wp:docPr id="27" name="Picture" descr="Скачивание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E1E4A" w14:textId="77777777" w:rsidR="003C24C2" w:rsidRDefault="00357E42">
      <w:pPr>
        <w:pStyle w:val="ImageCaption"/>
      </w:pPr>
      <w:r>
        <w:t>Рис. 2: Скачивание Julia</w:t>
      </w:r>
    </w:p>
    <w:p w14:paraId="127CC0D9" w14:textId="77777777" w:rsidR="003C24C2" w:rsidRDefault="00357E42">
      <w:pPr>
        <w:pStyle w:val="Compact"/>
        <w:numPr>
          <w:ilvl w:val="0"/>
          <w:numId w:val="5"/>
        </w:numPr>
      </w:pPr>
      <w:r>
        <w:t>Запускаем Julia (рис. 4.2).</w:t>
      </w:r>
    </w:p>
    <w:p w14:paraId="56FEEEA4" w14:textId="77777777" w:rsidR="003C24C2" w:rsidRDefault="00357E42">
      <w:pPr>
        <w:pStyle w:val="CaptionedFigure"/>
      </w:pPr>
      <w:r>
        <w:rPr>
          <w:noProof/>
        </w:rPr>
        <w:drawing>
          <wp:inline distT="0" distB="0" distL="0" distR="0" wp14:anchorId="77B19C41" wp14:editId="73C44F4A">
            <wp:extent cx="3473183" cy="476410"/>
            <wp:effectExtent l="0" t="0" r="0" b="0"/>
            <wp:docPr id="30" name="Picture" descr="Запуск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15F10F" w14:textId="77777777" w:rsidR="003C24C2" w:rsidRDefault="00357E42">
      <w:pPr>
        <w:pStyle w:val="ImageCaption"/>
      </w:pPr>
      <w:r>
        <w:t>Рис. 3: Запуск Julia</w:t>
      </w:r>
    </w:p>
    <w:p w14:paraId="1DCD7A02" w14:textId="77777777" w:rsidR="003C24C2" w:rsidRDefault="00357E42">
      <w:pPr>
        <w:pStyle w:val="Compact"/>
        <w:numPr>
          <w:ilvl w:val="0"/>
          <w:numId w:val="6"/>
        </w:numPr>
      </w:pPr>
      <w:r>
        <w:t>Процесс запуска Julia (рис. 4.3).</w:t>
      </w:r>
    </w:p>
    <w:p w14:paraId="6ECE62FC" w14:textId="77777777" w:rsidR="003C24C2" w:rsidRDefault="00357E42">
      <w:pPr>
        <w:pStyle w:val="CaptionedFigure"/>
      </w:pPr>
      <w:r>
        <w:rPr>
          <w:noProof/>
        </w:rPr>
        <w:drawing>
          <wp:inline distT="0" distB="0" distL="0" distR="0" wp14:anchorId="4D22B674" wp14:editId="47BE619F">
            <wp:extent cx="3733800" cy="1344668"/>
            <wp:effectExtent l="0" t="0" r="0" b="0"/>
            <wp:docPr id="33" name="Picture" descr="Процесс запу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B84997" w14:textId="77777777" w:rsidR="003C24C2" w:rsidRDefault="00357E42">
      <w:pPr>
        <w:pStyle w:val="ImageCaption"/>
      </w:pPr>
      <w:r>
        <w:t>Рис. 4: Процесс запуска</w:t>
      </w:r>
    </w:p>
    <w:p w14:paraId="7EEC235B" w14:textId="77777777" w:rsidR="003C24C2" w:rsidRDefault="00357E42">
      <w:pPr>
        <w:pStyle w:val="Compact"/>
        <w:numPr>
          <w:ilvl w:val="0"/>
          <w:numId w:val="7"/>
        </w:numPr>
      </w:pPr>
      <w:r>
        <w:t>Скачаем необходимые для работы пакеты (рис. 4.4-4.5).</w:t>
      </w:r>
    </w:p>
    <w:p w14:paraId="441563DA" w14:textId="77777777" w:rsidR="003C24C2" w:rsidRDefault="00357E42">
      <w:pPr>
        <w:pStyle w:val="CaptionedFigure"/>
      </w:pPr>
      <w:r>
        <w:rPr>
          <w:noProof/>
        </w:rPr>
        <w:lastRenderedPageBreak/>
        <w:drawing>
          <wp:inline distT="0" distB="0" distL="0" distR="0" wp14:anchorId="6DB3F6A9" wp14:editId="2C0AB2CC">
            <wp:extent cx="3733800" cy="2547859"/>
            <wp:effectExtent l="0" t="0" r="0" b="0"/>
            <wp:docPr id="36" name="Picture" descr="Скачивание необходимых для работы паке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A47D89" w14:textId="77777777" w:rsidR="003C24C2" w:rsidRDefault="00357E42">
      <w:pPr>
        <w:pStyle w:val="ImageCaption"/>
      </w:pPr>
      <w:r>
        <w:t>Рис. 5: Скачивание необходимы</w:t>
      </w:r>
      <w:r>
        <w:t>х для работы пакетов</w:t>
      </w:r>
    </w:p>
    <w:p w14:paraId="5870B45B" w14:textId="77777777" w:rsidR="003C24C2" w:rsidRDefault="00357E42">
      <w:pPr>
        <w:pStyle w:val="CaptionedFigure"/>
      </w:pPr>
      <w:r>
        <w:rPr>
          <w:noProof/>
        </w:rPr>
        <w:drawing>
          <wp:inline distT="0" distB="0" distL="0" distR="0" wp14:anchorId="317A0A43" wp14:editId="31E87120">
            <wp:extent cx="3733800" cy="1522594"/>
            <wp:effectExtent l="0" t="0" r="0" b="0"/>
            <wp:docPr id="39" name="Picture" descr="Скачивание необходимых для работы паке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C3DAC0" w14:textId="77777777" w:rsidR="003C24C2" w:rsidRDefault="00357E42">
      <w:pPr>
        <w:pStyle w:val="ImageCaption"/>
      </w:pPr>
      <w:r>
        <w:t>Рис. 6: Скачивание необходимых для работы пакетов</w:t>
      </w:r>
    </w:p>
    <w:p w14:paraId="52ABF3D5" w14:textId="77777777" w:rsidR="003C24C2" w:rsidRDefault="00357E42">
      <w:pPr>
        <w:pStyle w:val="Compact"/>
        <w:numPr>
          <w:ilvl w:val="0"/>
          <w:numId w:val="8"/>
        </w:numPr>
      </w:pPr>
      <w:r>
        <w:t>Код для файла lab2.jl:</w:t>
      </w:r>
    </w:p>
    <w:p w14:paraId="29B6046D" w14:textId="77777777" w:rsidR="003C24C2" w:rsidRDefault="00357E42">
      <w:pPr>
        <w:pStyle w:val="FirstParagraph"/>
      </w:pPr>
      <w:r>
        <w:t>using Plots using DifferentialEquations</w:t>
      </w:r>
    </w:p>
    <w:p w14:paraId="46D49F77" w14:textId="77777777" w:rsidR="003C24C2" w:rsidRDefault="00357E42">
      <w:pPr>
        <w:pStyle w:val="a0"/>
      </w:pPr>
      <w:r>
        <w:t>const a = 20.3 const n = 5.2</w:t>
      </w:r>
    </w:p>
    <w:p w14:paraId="65F67836" w14:textId="77777777" w:rsidR="003C24C2" w:rsidRDefault="00357E42">
      <w:pPr>
        <w:pStyle w:val="a0"/>
      </w:pPr>
      <w:r>
        <w:t>const r0 = a/(n + 1) const r0_2 = a/(n - 1)</w:t>
      </w:r>
    </w:p>
    <w:p w14:paraId="3B6EA39B" w14:textId="77777777" w:rsidR="003C24C2" w:rsidRDefault="00357E42">
      <w:pPr>
        <w:pStyle w:val="a0"/>
      </w:pPr>
      <w:r>
        <w:t xml:space="preserve">const T = (0, 2*pi) </w:t>
      </w:r>
      <w:r>
        <w:t>const T_2 = (-pi, pi)</w:t>
      </w:r>
    </w:p>
    <w:p w14:paraId="1E87520B" w14:textId="77777777" w:rsidR="003C24C2" w:rsidRDefault="00357E42">
      <w:pPr>
        <w:pStyle w:val="a0"/>
      </w:pPr>
      <w:r>
        <w:t>function F(u, p, t) return u / sqrt(n*n - 1) end</w:t>
      </w:r>
    </w:p>
    <w:p w14:paraId="48633694" w14:textId="77777777" w:rsidR="003C24C2" w:rsidRDefault="00357E42">
      <w:pPr>
        <w:pStyle w:val="a0"/>
      </w:pPr>
      <w:r>
        <w:t>problem = ODEProblem(F, r0, T)</w:t>
      </w:r>
    </w:p>
    <w:p w14:paraId="2131A9A7" w14:textId="77777777" w:rsidR="003C24C2" w:rsidRDefault="00357E42">
      <w:pPr>
        <w:pStyle w:val="a0"/>
      </w:pPr>
      <w:r>
        <w:t>result = solve(problem, abstol=1e-8, reltol=1e-8) [</w:t>
      </w:r>
      <w:r>
        <w:rPr>
          <w:b/>
          <w:bCs/>
        </w:rPr>
        <w:t>show?</w:t>
      </w:r>
      <w:r>
        <w:t>] result.u [</w:t>
      </w:r>
      <w:r>
        <w:rPr>
          <w:b/>
          <w:bCs/>
        </w:rPr>
        <w:t>show?</w:t>
      </w:r>
      <w:r>
        <w:t>] result.t</w:t>
      </w:r>
    </w:p>
    <w:p w14:paraId="09463600" w14:textId="77777777" w:rsidR="003C24C2" w:rsidRDefault="00357E42">
      <w:pPr>
        <w:pStyle w:val="a0"/>
      </w:pPr>
      <w:r>
        <w:t>dxR = rand(1:size(result.t)[1]) rAngles = [result.t[dxR] for i in 1:si</w:t>
      </w:r>
      <w:r>
        <w:t>ze(result.t)[1]]</w:t>
      </w:r>
    </w:p>
    <w:p w14:paraId="659258AB" w14:textId="77777777" w:rsidR="003C24C2" w:rsidRDefault="00357E42">
      <w:pPr>
        <w:pStyle w:val="a0"/>
      </w:pPr>
      <w:r>
        <w:t>plt = plot(proj=:polar, aspect_ratio=:equal, dpi = 1000, legend=true, bg=:white)</w:t>
      </w:r>
    </w:p>
    <w:p w14:paraId="3A607A94" w14:textId="77777777" w:rsidR="003C24C2" w:rsidRDefault="00357E42">
      <w:pPr>
        <w:pStyle w:val="a0"/>
      </w:pPr>
      <w:r>
        <w:t xml:space="preserve">plot!(plt, xlabel=“theta”, ylabel=“r(t)”, title=“Случай номер 1”, legend=:outerbottom) </w:t>
      </w:r>
      <w:r>
        <w:t xml:space="preserve">plot!(plt, [rAngles[1], rAngles[2]], [0.0, result.u[size(result.u)[1]]], label=“Путь лодки”, color=:blue, lw=1) scatter!(plt, rAngles, result.u, label=““, mc=:blue, ms=0.0005) plot!(plt, result.t, result.u, </w:t>
      </w:r>
      <w:r>
        <w:lastRenderedPageBreak/>
        <w:t>xlabel=”theta”, ylabel=“r(t)”, label=“Путь катера</w:t>
      </w:r>
      <w:r>
        <w:t>”, color=:green, lw=1) scatter!(plt, result.t, result.u, label=““, mc=:green, ms=0.0005)</w:t>
      </w:r>
    </w:p>
    <w:p w14:paraId="224B4D2B" w14:textId="77777777" w:rsidR="003C24C2" w:rsidRDefault="00357E42">
      <w:pPr>
        <w:pStyle w:val="a0"/>
      </w:pPr>
      <w:r>
        <w:t>savefig(plt, “lab2_01.png”)</w:t>
      </w:r>
    </w:p>
    <w:p w14:paraId="3DDC3673" w14:textId="77777777" w:rsidR="003C24C2" w:rsidRDefault="00357E42">
      <w:pPr>
        <w:pStyle w:val="a0"/>
      </w:pPr>
      <w:r>
        <w:t>problem = ODEProblem(F, r0_2 , T_2) result = solve(problem, abstol=1e-8, reltol=1e-8) dxR = rand(1:size(result.t)[1]) rAngles = [result.t[d</w:t>
      </w:r>
      <w:r>
        <w:t>xR] for i in 1:size(result.t)[1]]</w:t>
      </w:r>
    </w:p>
    <w:p w14:paraId="4421ACB9" w14:textId="77777777" w:rsidR="003C24C2" w:rsidRDefault="00357E42">
      <w:pPr>
        <w:pStyle w:val="a0"/>
      </w:pPr>
      <w:r>
        <w:t>plt1 = plot(proj=:polar, aspect_ratio=:equal, dpi = 1000, legend=true, bg=:white)</w:t>
      </w:r>
    </w:p>
    <w:p w14:paraId="5AEC11F8" w14:textId="77777777" w:rsidR="003C24C2" w:rsidRDefault="00357E42">
      <w:pPr>
        <w:pStyle w:val="a0"/>
      </w:pPr>
      <w:r>
        <w:t>plot!(plt1, xlabel=“theta”, ylabel=“r(t)”, title=“Случай номер 2”, legend=:outerbottom) plot!(plt1, [rAngles[1], rAngles[2]], [0.0, result.u</w:t>
      </w:r>
      <w:r>
        <w:t>[size(result.u)[1]]], label=“Путь лодки”, color=:blue, lw=1) scatter!(plt1, rAngles, result.u, label=““, mc=:blue, ms=0.0005) plot!(plt1, result.t, result.u, xlabel=”theta”, ylabel=“r(t)”, label=“Путь катера”, color=:green, lw=1) scatter!(plt1, result.t, r</w:t>
      </w:r>
      <w:r>
        <w:t>esult.u, label=““, mc=:green, ms=0.0005)</w:t>
      </w:r>
    </w:p>
    <w:p w14:paraId="2D7A2BFD" w14:textId="77777777" w:rsidR="003C24C2" w:rsidRDefault="00357E42">
      <w:pPr>
        <w:pStyle w:val="a0"/>
      </w:pPr>
      <w:r>
        <w:t>savefig(plt1, “lab2_02.png”)</w:t>
      </w:r>
    </w:p>
    <w:p w14:paraId="42F65B08" w14:textId="77777777" w:rsidR="003C24C2" w:rsidRDefault="00357E42">
      <w:pPr>
        <w:pStyle w:val="Compact"/>
        <w:numPr>
          <w:ilvl w:val="0"/>
          <w:numId w:val="9"/>
        </w:numPr>
      </w:pPr>
      <w:r>
        <w:t>Запуск кода (рис. 4.6).</w:t>
      </w:r>
    </w:p>
    <w:p w14:paraId="000F1EBF" w14:textId="77777777" w:rsidR="003C24C2" w:rsidRDefault="00357E42">
      <w:pPr>
        <w:pStyle w:val="CaptionedFigure"/>
      </w:pPr>
      <w:r>
        <w:rPr>
          <w:noProof/>
        </w:rPr>
        <w:drawing>
          <wp:inline distT="0" distB="0" distL="0" distR="0" wp14:anchorId="3D48A8B9" wp14:editId="277DA1B7">
            <wp:extent cx="3733800" cy="677828"/>
            <wp:effectExtent l="0" t="0" r="0" b="0"/>
            <wp:docPr id="42" name="Picture" descr="Запуск ко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1B3AE2" w14:textId="77777777" w:rsidR="003C24C2" w:rsidRDefault="00357E42">
      <w:pPr>
        <w:pStyle w:val="ImageCaption"/>
      </w:pPr>
      <w:r>
        <w:t>Рис. 7: Запуск кода</w:t>
      </w:r>
    </w:p>
    <w:p w14:paraId="32AEE478" w14:textId="77777777" w:rsidR="003C24C2" w:rsidRDefault="00357E42">
      <w:pPr>
        <w:pStyle w:val="Compact"/>
        <w:numPr>
          <w:ilvl w:val="0"/>
          <w:numId w:val="10"/>
        </w:numPr>
      </w:pPr>
      <w:r>
        <w:t>Просмотр результата работы (рис. 4.7-4.8).</w:t>
      </w:r>
    </w:p>
    <w:p w14:paraId="7A7F9413" w14:textId="77777777" w:rsidR="003C24C2" w:rsidRDefault="00357E42">
      <w:pPr>
        <w:pStyle w:val="CaptionedFigure"/>
      </w:pPr>
      <w:r>
        <w:rPr>
          <w:noProof/>
        </w:rPr>
        <w:drawing>
          <wp:inline distT="0" distB="0" distL="0" distR="0" wp14:anchorId="19B1C186" wp14:editId="5359F590">
            <wp:extent cx="3733800" cy="2489200"/>
            <wp:effectExtent l="0" t="0" r="0" b="0"/>
            <wp:docPr id="45" name="Picture" descr="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609DDC" w14:textId="77777777" w:rsidR="003C24C2" w:rsidRDefault="00357E42">
      <w:pPr>
        <w:pStyle w:val="ImageCaption"/>
      </w:pPr>
      <w:r>
        <w:t>Рис. 8: Случай 1</w:t>
      </w:r>
    </w:p>
    <w:p w14:paraId="1494A544" w14:textId="77777777" w:rsidR="003C24C2" w:rsidRDefault="00357E42">
      <w:pPr>
        <w:pStyle w:val="CaptionedFigure"/>
      </w:pPr>
      <w:r>
        <w:rPr>
          <w:noProof/>
        </w:rPr>
        <w:lastRenderedPageBreak/>
        <w:drawing>
          <wp:inline distT="0" distB="0" distL="0" distR="0" wp14:anchorId="3D2E84E2" wp14:editId="3CAC9756">
            <wp:extent cx="3733800" cy="2489200"/>
            <wp:effectExtent l="0" t="0" r="0" b="0"/>
            <wp:docPr id="48" name="Picture" descr="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94D8DA" w14:textId="77777777" w:rsidR="003C24C2" w:rsidRDefault="00357E42">
      <w:pPr>
        <w:pStyle w:val="ImageCaption"/>
      </w:pPr>
      <w:r>
        <w:t>Рис. 9: Случай 2</w:t>
      </w:r>
    </w:p>
    <w:p w14:paraId="5A4FF10B" w14:textId="77777777" w:rsidR="003C24C2" w:rsidRDefault="00357E42">
      <w:pPr>
        <w:pStyle w:val="1"/>
      </w:pPr>
      <w:bookmarkStart w:id="9" w:name="выводы"/>
      <w:bookmarkStart w:id="10" w:name="_Toc159027117"/>
      <w:bookmarkEnd w:id="7"/>
      <w:r>
        <w:rPr>
          <w:rStyle w:val="SectionNumber"/>
        </w:rPr>
        <w:t>5</w:t>
      </w:r>
      <w:r>
        <w:tab/>
        <w:t>Выводы</w:t>
      </w:r>
      <w:bookmarkEnd w:id="10"/>
    </w:p>
    <w:p w14:paraId="47DF28A2" w14:textId="77777777" w:rsidR="003C24C2" w:rsidRDefault="00357E42">
      <w:pPr>
        <w:pStyle w:val="FirstParagraph"/>
      </w:pPr>
      <w:r>
        <w:t>Были изучены основы языка программирования Julia и его библиотеки, которые используются для построения графиков и решения дифференциальных уравнений. А также решили задачу о погоне.</w:t>
      </w:r>
    </w:p>
    <w:p w14:paraId="5726AF6F" w14:textId="77777777" w:rsidR="003C24C2" w:rsidRDefault="00357E42">
      <w:pPr>
        <w:pStyle w:val="1"/>
      </w:pPr>
      <w:bookmarkStart w:id="11" w:name="список-литературы"/>
      <w:bookmarkStart w:id="12" w:name="_Toc159027118"/>
      <w:bookmarkEnd w:id="9"/>
      <w:r>
        <w:rPr>
          <w:rStyle w:val="SectionNumber"/>
        </w:rPr>
        <w:t>6</w:t>
      </w:r>
      <w:r>
        <w:tab/>
        <w:t>Список литературы</w:t>
      </w:r>
      <w:bookmarkEnd w:id="12"/>
    </w:p>
    <w:p w14:paraId="02251456" w14:textId="77777777" w:rsidR="003C24C2" w:rsidRDefault="00357E42">
      <w:pPr>
        <w:pStyle w:val="FirstParagraph"/>
      </w:pPr>
      <w:r>
        <w:t>[1] Документация по Julia: https://docs.julialang.org/</w:t>
      </w:r>
      <w:r>
        <w:t>en/v1/</w:t>
      </w:r>
    </w:p>
    <w:p w14:paraId="6389E701" w14:textId="77777777" w:rsidR="003C24C2" w:rsidRDefault="00357E42">
      <w:pPr>
        <w:pStyle w:val="a0"/>
      </w:pPr>
      <w:r>
        <w:t>[2] Решение дифференциальных уравнений: https://www.wolframalpha.com/</w:t>
      </w:r>
      <w:bookmarkEnd w:id="11"/>
    </w:p>
    <w:sectPr w:rsidR="003C24C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1AAE03" w14:textId="77777777" w:rsidR="00357E42" w:rsidRDefault="00357E42">
      <w:pPr>
        <w:spacing w:after="0"/>
      </w:pPr>
      <w:r>
        <w:separator/>
      </w:r>
    </w:p>
  </w:endnote>
  <w:endnote w:type="continuationSeparator" w:id="0">
    <w:p w14:paraId="59239F42" w14:textId="77777777" w:rsidR="00357E42" w:rsidRDefault="00357E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BFB352" w14:textId="77777777" w:rsidR="00357E42" w:rsidRDefault="00357E42">
      <w:r>
        <w:separator/>
      </w:r>
    </w:p>
  </w:footnote>
  <w:footnote w:type="continuationSeparator" w:id="0">
    <w:p w14:paraId="17DCDB43" w14:textId="77777777" w:rsidR="00357E42" w:rsidRDefault="00357E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7BEEED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DD061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B1127F3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D81899B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9E44FD1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3042CE8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9DAA206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7BE6C8D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C24C2"/>
    <w:rsid w:val="00357E42"/>
    <w:rsid w:val="003C24C2"/>
    <w:rsid w:val="00696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AB343"/>
  <w15:docId w15:val="{20B708A8-F8D2-435F-B11C-910CAC858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96D4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843</Words>
  <Characters>4810</Characters>
  <Application>Microsoft Office Word</Application>
  <DocSecurity>0</DocSecurity>
  <Lines>40</Lines>
  <Paragraphs>11</Paragraphs>
  <ScaleCrop>false</ScaleCrop>
  <Company/>
  <LinksUpToDate>false</LinksUpToDate>
  <CharactersWithSpaces>5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ахорин Иван Сергеевич</dc:creator>
  <cp:keywords/>
  <cp:lastModifiedBy>Махорин Иван Сергеевич</cp:lastModifiedBy>
  <cp:revision>2</cp:revision>
  <dcterms:created xsi:type="dcterms:W3CDTF">2024-02-16T22:50:00Z</dcterms:created>
  <dcterms:modified xsi:type="dcterms:W3CDTF">2024-02-16T22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Задача о погоне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